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9" w:name="software"/>
      <w:bookmarkEnd w:id="29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30" w:name="descriptive-statistics"/>
      <w:bookmarkEnd w:id="30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1" w:name="file-formats-for-gwas-results"/>
      <w:bookmarkEnd w:id="31"/>
      <w:r>
        <w:t xml:space="preserve">5. File formats for GWAS results</w:t>
      </w:r>
    </w:p>
    <w:p>
      <w:pPr>
        <w:pStyle w:val="Heading3"/>
      </w:pPr>
      <w:bookmarkStart w:id="32" w:name="snp-table-for-gwas-results"/>
      <w:bookmarkEnd w:id="32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3" w:name="file-naming-convention"/>
      <w:bookmarkEnd w:id="33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4" w:name="notes-on-plink"/>
      <w:bookmarkEnd w:id="34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5" w:name="meta-analysis"/>
      <w:bookmarkEnd w:id="35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6" w:name="uploading-of-results"/>
      <w:bookmarkEnd w:id="36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7" w:name="contact-information"/>
      <w:bookmarkEnd w:id="37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8e7d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8f13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11:19Z</dcterms:created>
  <dcterms:modified xsi:type="dcterms:W3CDTF">2018-11-08T23:11:19Z</dcterms:modified>
</cp:coreProperties>
</file>